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2C4A4" w14:textId="045C3905" w:rsidR="00206AF4" w:rsidRDefault="00FE4EDF" w:rsidP="00206AF4">
      <w:pPr>
        <w:ind w:left="-283"/>
        <w:rPr>
          <w:rFonts w:ascii="Calibri" w:hAnsi="Calibri" w:cs="Calibri"/>
          <w:b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61041F1D" wp14:editId="762A76C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7CC70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FBDFE15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7E44EEC2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537FDB0E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8B9BD5E" w14:textId="35889318" w:rsidR="00033D65" w:rsidRDefault="00033D65" w:rsidP="00206AF4">
      <w:pPr>
        <w:spacing w:before="360"/>
        <w:rPr>
          <w:rFonts w:asciiTheme="minorHAnsi" w:hAnsiTheme="minorHAnsi" w:cstheme="minorHAnsi"/>
          <w:b/>
          <w:sz w:val="28"/>
        </w:rPr>
      </w:pPr>
      <w:r>
        <w:rPr>
          <w:rFonts w:ascii="Calibri" w:hAnsi="Calibri" w:cs="Calibri"/>
          <w:b/>
        </w:rPr>
        <w:t>OŚWIADCZENIE</w:t>
      </w:r>
      <w:r w:rsidRPr="00AA32D5">
        <w:rPr>
          <w:rFonts w:ascii="Calibri" w:hAnsi="Calibri" w:cs="Calibri"/>
          <w:b/>
        </w:rPr>
        <w:t xml:space="preserve"> ZWIĄZANE </w:t>
      </w:r>
      <w:r w:rsidRPr="00AA32D5">
        <w:rPr>
          <w:rFonts w:ascii="Calibri" w:hAnsi="Calibri" w:cs="Calibri"/>
          <w:b/>
        </w:rPr>
        <w:br/>
        <w:t xml:space="preserve">Z </w:t>
      </w:r>
      <w:r>
        <w:rPr>
          <w:rFonts w:ascii="Calibri" w:hAnsi="Calibri" w:cs="Calibri"/>
          <w:b/>
        </w:rPr>
        <w:t>APLIKWOANIEM</w:t>
      </w:r>
      <w:r w:rsidRPr="00AA32D5">
        <w:rPr>
          <w:rFonts w:ascii="Calibri" w:hAnsi="Calibri" w:cs="Calibri"/>
          <w:b/>
        </w:rPr>
        <w:t xml:space="preserve"> NA STUDIA W RAMACH </w:t>
      </w:r>
      <w:r w:rsidRPr="00AA32D5">
        <w:rPr>
          <w:rFonts w:ascii="Calibri" w:hAnsi="Calibri" w:cs="Calibri"/>
          <w:b/>
        </w:rPr>
        <w:br/>
        <w:t>PROGRAMU ERASMUS+</w:t>
      </w:r>
    </w:p>
    <w:p w14:paraId="2225929B" w14:textId="07B35575" w:rsidR="004914F7" w:rsidRPr="00033D65" w:rsidRDefault="00033D65" w:rsidP="00206AF4">
      <w:pPr>
        <w:tabs>
          <w:tab w:val="left" w:leader="underscore" w:pos="6804"/>
        </w:tabs>
        <w:spacing w:before="480" w:line="360" w:lineRule="auto"/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I</w:t>
      </w:r>
      <w:r w:rsidR="004914F7" w:rsidRPr="00033D65">
        <w:rPr>
          <w:rFonts w:asciiTheme="minorHAnsi" w:hAnsiTheme="minorHAnsi" w:cstheme="minorHAnsi"/>
          <w:b/>
        </w:rPr>
        <w:t>mię i nazwisko student</w:t>
      </w:r>
      <w:r w:rsidRPr="00033D65">
        <w:rPr>
          <w:rFonts w:asciiTheme="minorHAnsi" w:hAnsiTheme="minorHAnsi" w:cstheme="minorHAnsi"/>
          <w:b/>
        </w:rPr>
        <w:t>a/student</w:t>
      </w:r>
      <w:r w:rsidR="004914F7" w:rsidRPr="00033D65">
        <w:rPr>
          <w:rFonts w:asciiTheme="minorHAnsi" w:hAnsiTheme="minorHAnsi" w:cstheme="minorHAnsi"/>
          <w:b/>
        </w:rPr>
        <w:t xml:space="preserve">ki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Wydział: </w:t>
      </w:r>
      <w:r w:rsidR="00164006">
        <w:rPr>
          <w:rFonts w:asciiTheme="minorHAnsi" w:hAnsiTheme="minorHAnsi" w:cstheme="minorHAnsi"/>
          <w:b/>
        </w:rPr>
        <w:tab/>
      </w:r>
      <w:r w:rsidR="004914F7" w:rsidRPr="00033D65">
        <w:rPr>
          <w:rFonts w:asciiTheme="minorHAnsi" w:hAnsiTheme="minorHAnsi" w:cstheme="minorHAnsi"/>
          <w:b/>
        </w:rPr>
        <w:br/>
        <w:t xml:space="preserve">Kierunek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>Rok studiów:</w:t>
      </w:r>
      <w:r w:rsidR="00164006">
        <w:rPr>
          <w:rFonts w:asciiTheme="minorHAnsi" w:hAnsiTheme="minorHAnsi" w:cstheme="minorHAnsi"/>
          <w:b/>
        </w:rPr>
        <w:t xml:space="preserve">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Numer indeksu: </w:t>
      </w:r>
      <w:r w:rsidR="00164006">
        <w:rPr>
          <w:rFonts w:asciiTheme="minorHAnsi" w:hAnsiTheme="minorHAnsi" w:cstheme="minorHAnsi"/>
          <w:b/>
        </w:rPr>
        <w:tab/>
      </w:r>
    </w:p>
    <w:p w14:paraId="2225929D" w14:textId="29355FCA" w:rsidR="004914F7" w:rsidRPr="00206AF4" w:rsidRDefault="004914F7" w:rsidP="004914F7">
      <w:pPr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Wyjazd w roku akademickim: 202</w:t>
      </w:r>
      <w:r w:rsidR="00033D65" w:rsidRPr="00033D65">
        <w:rPr>
          <w:rFonts w:asciiTheme="minorHAnsi" w:hAnsiTheme="minorHAnsi" w:cstheme="minorHAnsi"/>
          <w:b/>
        </w:rPr>
        <w:t>3</w:t>
      </w:r>
      <w:r w:rsidRPr="00033D65">
        <w:rPr>
          <w:rFonts w:asciiTheme="minorHAnsi" w:hAnsiTheme="minorHAnsi" w:cstheme="minorHAnsi"/>
          <w:b/>
        </w:rPr>
        <w:t>/202</w:t>
      </w:r>
      <w:r w:rsidR="001158B7">
        <w:rPr>
          <w:rFonts w:asciiTheme="minorHAnsi" w:hAnsiTheme="minorHAnsi" w:cstheme="minorHAnsi"/>
          <w:b/>
        </w:rPr>
        <w:t>4</w:t>
      </w:r>
    </w:p>
    <w:p w14:paraId="3F41BB4C" w14:textId="12CD28AE" w:rsidR="00033D65" w:rsidRPr="004914F7" w:rsidRDefault="004914F7" w:rsidP="00206AF4">
      <w:pPr>
        <w:spacing w:before="840"/>
        <w:rPr>
          <w:rFonts w:asciiTheme="minorHAnsi" w:hAnsiTheme="minorHAnsi" w:cstheme="minorHAnsi"/>
        </w:rPr>
      </w:pPr>
      <w:r w:rsidRPr="004914F7">
        <w:rPr>
          <w:rFonts w:asciiTheme="minorHAnsi" w:hAnsiTheme="minorHAnsi" w:cstheme="minorHAnsi"/>
        </w:rPr>
        <w:t>Niniejszym oświad</w:t>
      </w:r>
      <w:bookmarkStart w:id="0" w:name="_GoBack"/>
      <w:bookmarkEnd w:id="0"/>
      <w:r w:rsidRPr="004914F7">
        <w:rPr>
          <w:rFonts w:asciiTheme="minorHAnsi" w:hAnsiTheme="minorHAnsi" w:cstheme="minorHAnsi"/>
        </w:rPr>
        <w:t>czam, że</w:t>
      </w:r>
      <w:r w:rsidR="00033D65">
        <w:rPr>
          <w:rFonts w:asciiTheme="minorHAnsi" w:hAnsiTheme="minorHAnsi" w:cstheme="minorHAnsi"/>
        </w:rPr>
        <w:t>:</w:t>
      </w:r>
    </w:p>
    <w:p w14:paraId="222592A1" w14:textId="51D30D3E" w:rsidR="004914F7" w:rsidRPr="004914F7" w:rsidRDefault="00FE4EDF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eastAsiaTheme="minorHAnsi" w:hAnsiTheme="minorHAnsi" w:cstheme="minorHAnsi"/>
          </w:rPr>
          <w:id w:val="73790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eastAsiaTheme="minorHAnsi" w:hAnsiTheme="minorHAnsi" w:cstheme="minorHAnsi"/>
        </w:rPr>
        <w:t xml:space="preserve"> </w:t>
      </w:r>
      <w:r w:rsidR="004914F7" w:rsidRPr="004914F7">
        <w:rPr>
          <w:rFonts w:asciiTheme="minorHAnsi" w:hAnsiTheme="minorHAnsi" w:cstheme="minorHAnsi"/>
        </w:rPr>
        <w:t>nie zrealizował</w:t>
      </w:r>
      <w:r w:rsidR="004914F7">
        <w:rPr>
          <w:rFonts w:asciiTheme="minorHAnsi" w:hAnsiTheme="minorHAnsi" w:cstheme="minorHAnsi"/>
        </w:rPr>
        <w:t>e</w:t>
      </w:r>
      <w:r w:rsidR="004914F7" w:rsidRPr="004914F7">
        <w:rPr>
          <w:rFonts w:asciiTheme="minorHAnsi" w:hAnsiTheme="minorHAnsi" w:cstheme="minorHAnsi"/>
        </w:rPr>
        <w:t>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żadnych wyjazdów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2" w14:textId="20BE35DA" w:rsidR="004914F7" w:rsidRPr="004914F7" w:rsidRDefault="00FE4EDF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46534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hAnsiTheme="minorHAnsi" w:cstheme="minorHAnsi"/>
        </w:rPr>
        <w:t xml:space="preserve"> zrealizowałe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niżej wymienione wyjazdy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3" w14:textId="77777777" w:rsidR="004914F7" w:rsidRDefault="004914F7" w:rsidP="004914F7">
      <w:pPr>
        <w:pStyle w:val="Akapitzlist"/>
        <w:ind w:left="2136"/>
      </w:pPr>
    </w:p>
    <w:tbl>
      <w:tblPr>
        <w:tblStyle w:val="Tabela-Siatka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2"/>
        <w:gridCol w:w="1498"/>
        <w:gridCol w:w="1984"/>
        <w:gridCol w:w="1559"/>
        <w:gridCol w:w="1276"/>
        <w:gridCol w:w="1621"/>
      </w:tblGrid>
      <w:tr w:rsidR="004914F7" w:rsidRPr="004914F7" w14:paraId="222592AC" w14:textId="77777777" w:rsidTr="001158B7">
        <w:tc>
          <w:tcPr>
            <w:tcW w:w="426" w:type="dxa"/>
            <w:vAlign w:val="center"/>
          </w:tcPr>
          <w:p w14:paraId="222592A4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LP.</w:t>
            </w:r>
          </w:p>
        </w:tc>
        <w:tc>
          <w:tcPr>
            <w:tcW w:w="992" w:type="dxa"/>
            <w:vAlign w:val="center"/>
          </w:tcPr>
          <w:p w14:paraId="222592A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k akademicki</w:t>
            </w:r>
          </w:p>
        </w:tc>
        <w:tc>
          <w:tcPr>
            <w:tcW w:w="1498" w:type="dxa"/>
            <w:vAlign w:val="center"/>
          </w:tcPr>
          <w:p w14:paraId="222592A6" w14:textId="31F268AC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dzaj wyjazdu (studia/praktyk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t>a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1984" w:type="dxa"/>
            <w:vAlign w:val="center"/>
          </w:tcPr>
          <w:p w14:paraId="222592A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Nazwa Uczelni zagranicznej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instytucji</w:t>
            </w:r>
          </w:p>
        </w:tc>
        <w:tc>
          <w:tcPr>
            <w:tcW w:w="1559" w:type="dxa"/>
            <w:vAlign w:val="center"/>
          </w:tcPr>
          <w:p w14:paraId="222592A8" w14:textId="77777777" w:rsidR="004914F7" w:rsidRPr="004914F7" w:rsidRDefault="004914F7" w:rsidP="004914F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res pobytu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od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…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do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…</w:t>
            </w:r>
          </w:p>
        </w:tc>
        <w:tc>
          <w:tcPr>
            <w:tcW w:w="1276" w:type="dxa"/>
            <w:vAlign w:val="center"/>
          </w:tcPr>
          <w:p w14:paraId="222592A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Ilość miesięcy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(z dokładnością do 1/2 m-ca)</w:t>
            </w:r>
          </w:p>
        </w:tc>
        <w:tc>
          <w:tcPr>
            <w:tcW w:w="1621" w:type="dxa"/>
            <w:vAlign w:val="center"/>
          </w:tcPr>
          <w:p w14:paraId="222592AA" w14:textId="77777777" w:rsid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czelnia macierzysta,</w:t>
            </w:r>
          </w:p>
          <w:p w14:paraId="222592AB" w14:textId="6AF8B282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 i poziom studiów 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w trakcie wyjazdu</w:t>
            </w:r>
          </w:p>
        </w:tc>
      </w:tr>
      <w:tr w:rsidR="004914F7" w:rsidRPr="004914F7" w14:paraId="222592B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A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992" w:type="dxa"/>
            <w:vAlign w:val="center"/>
          </w:tcPr>
          <w:p w14:paraId="222592A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A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BC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992" w:type="dxa"/>
            <w:vAlign w:val="center"/>
          </w:tcPr>
          <w:p w14:paraId="222592B6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8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A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B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C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992" w:type="dxa"/>
            <w:vAlign w:val="center"/>
          </w:tcPr>
          <w:p w14:paraId="222592B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C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C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C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C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A27763A" w14:textId="1130164C" w:rsidR="00164006" w:rsidRDefault="00164006" w:rsidP="00164006">
      <w:pPr>
        <w:tabs>
          <w:tab w:val="left" w:pos="5670"/>
          <w:tab w:val="center" w:leader="underscore" w:pos="9072"/>
        </w:tabs>
        <w:spacing w:before="96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222592D9" w14:textId="08F0CD91" w:rsidR="006C010E" w:rsidRPr="00164006" w:rsidRDefault="00164006" w:rsidP="00164006">
      <w:pPr>
        <w:tabs>
          <w:tab w:val="left" w:pos="5670"/>
          <w:tab w:val="center" w:leader="underscore" w:pos="9072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914F7" w:rsidRPr="004914F7">
        <w:rPr>
          <w:rFonts w:asciiTheme="minorHAnsi" w:hAnsiTheme="minorHAnsi" w:cstheme="minorHAnsi"/>
        </w:rPr>
        <w:t xml:space="preserve">data i </w:t>
      </w:r>
      <w:r w:rsidR="00033D65">
        <w:rPr>
          <w:rFonts w:asciiTheme="minorHAnsi" w:hAnsiTheme="minorHAnsi" w:cstheme="minorHAnsi"/>
        </w:rPr>
        <w:t xml:space="preserve">czytelny </w:t>
      </w:r>
      <w:r w:rsidR="004914F7" w:rsidRPr="004914F7">
        <w:rPr>
          <w:rFonts w:asciiTheme="minorHAnsi" w:hAnsiTheme="minorHAnsi" w:cstheme="minorHAnsi"/>
        </w:rPr>
        <w:t xml:space="preserve">podpis </w:t>
      </w:r>
    </w:p>
    <w:sectPr w:rsidR="006C010E" w:rsidRPr="00164006" w:rsidSect="00206AF4">
      <w:headerReference w:type="default" r:id="rId12"/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592DC" w14:textId="77777777" w:rsidR="00491025" w:rsidRDefault="00491025" w:rsidP="004914F7">
      <w:r>
        <w:separator/>
      </w:r>
    </w:p>
  </w:endnote>
  <w:endnote w:type="continuationSeparator" w:id="0">
    <w:p w14:paraId="222592DD" w14:textId="77777777" w:rsidR="00491025" w:rsidRDefault="00491025" w:rsidP="00491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592DA" w14:textId="77777777" w:rsidR="00491025" w:rsidRDefault="00491025" w:rsidP="004914F7">
      <w:r>
        <w:separator/>
      </w:r>
    </w:p>
  </w:footnote>
  <w:footnote w:type="continuationSeparator" w:id="0">
    <w:p w14:paraId="222592DB" w14:textId="77777777" w:rsidR="00491025" w:rsidRDefault="00491025" w:rsidP="00491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592E5" w14:textId="0A65B1B7" w:rsidR="00AA32D5" w:rsidRPr="00033D65" w:rsidRDefault="00FE4EDF" w:rsidP="00033D6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9E7714"/>
    <w:multiLevelType w:val="hybridMultilevel"/>
    <w:tmpl w:val="110687A6"/>
    <w:lvl w:ilvl="0" w:tplc="041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MxtLQwM7QwtjRX0lEKTi0uzszPAykwqQUA5blzxCwAAAA="/>
  </w:docVars>
  <w:rsids>
    <w:rsidRoot w:val="004914F7"/>
    <w:rsid w:val="00033D65"/>
    <w:rsid w:val="001158B7"/>
    <w:rsid w:val="00164006"/>
    <w:rsid w:val="00206AF4"/>
    <w:rsid w:val="002E7E67"/>
    <w:rsid w:val="00491025"/>
    <w:rsid w:val="004914F7"/>
    <w:rsid w:val="00584A6F"/>
    <w:rsid w:val="006C010E"/>
    <w:rsid w:val="007276AA"/>
    <w:rsid w:val="00CF4437"/>
    <w:rsid w:val="00D03199"/>
    <w:rsid w:val="00FE4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2259299"/>
  <w15:chartTrackingRefBased/>
  <w15:docId w15:val="{5B18A56F-487A-4EEE-9068-5108DCCAE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914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491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14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0F607-C30F-439B-9B78-F173E5152A13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8e4ee1b1-81ad-48e2-b0cc-766bf65a42da"/>
    <ds:schemaRef ds:uri="http://purl.org/dc/terms/"/>
    <ds:schemaRef ds:uri="980d08e1-6ee3-49d3-9918-9b5d9e0d4b5d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5ACB74F-57C7-4703-8B5B-94BF0E1F48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600BE-CE9C-412D-A976-8C56A1428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B18909-9091-445E-9268-C75FDFFE3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 - Sekretarz Rektora AST</cp:lastModifiedBy>
  <cp:revision>3</cp:revision>
  <cp:lastPrinted>2023-02-27T18:15:00Z</cp:lastPrinted>
  <dcterms:created xsi:type="dcterms:W3CDTF">2023-02-27T18:16:00Z</dcterms:created>
  <dcterms:modified xsi:type="dcterms:W3CDTF">2023-02-2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